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8798" w14:textId="77777777" w:rsidR="00D631FE" w:rsidRDefault="00D31451">
      <w:pPr>
        <w:ind w:left="-540" w:right="-270"/>
        <w:jc w:val="both"/>
        <w:rPr>
          <w:color w:val="595959" w:themeColor="text1" w:themeTint="A6"/>
          <w:sz w:val="20"/>
          <w:szCs w:val="20"/>
        </w:rPr>
      </w:pPr>
      <w:r>
        <w:rPr>
          <w:sz w:val="20"/>
          <w:szCs w:val="20"/>
        </w:rPr>
        <w:t xml:space="preserve">   </w:t>
      </w: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</w:t>
      </w:r>
    </w:p>
    <w:p w14:paraId="0275AD1C" w14:textId="77777777" w:rsidR="00D631FE" w:rsidRDefault="00D31451">
      <w:pPr>
        <w:ind w:left="-540" w:right="-270" w:firstLineChars="2450" w:firstLine="4900"/>
        <w:jc w:val="both"/>
        <w:rPr>
          <w:color w:val="595959" w:themeColor="text1" w:themeTint="A6"/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VIGNANA BHARATHI INSTITUTE OF TECHNOLOGY,</w:t>
      </w:r>
    </w:p>
    <w:p w14:paraId="777ECB4F" w14:textId="396E1284" w:rsidR="00D631FE" w:rsidRDefault="00D31451" w:rsidP="00D31451">
      <w:pPr>
        <w:ind w:left="6300" w:right="-270" w:hanging="5580"/>
        <w:jc w:val="both"/>
        <w:rPr>
          <w:color w:val="595959" w:themeColor="text1" w:themeTint="A6"/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                                            AUSHAPUR, GHATKESAR,   </w:t>
      </w:r>
    </w:p>
    <w:p w14:paraId="564A821F" w14:textId="77777777" w:rsidR="00D631FE" w:rsidRDefault="00D31451">
      <w:pPr>
        <w:ind w:left="6300" w:right="-270" w:hanging="6300"/>
        <w:jc w:val="both"/>
        <w:rPr>
          <w:color w:val="595959" w:themeColor="text1" w:themeTint="A6"/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R.R. DISTRICT.                                                                                                                                  </w:t>
      </w:r>
    </w:p>
    <w:p w14:paraId="036EC9BD" w14:textId="77777777" w:rsidR="00D631FE" w:rsidRDefault="00D31451">
      <w:pPr>
        <w:ind w:left="-540" w:right="-270"/>
        <w:jc w:val="right"/>
        <w:rPr>
          <w:sz w:val="20"/>
          <w:szCs w:val="20"/>
        </w:rPr>
      </w:pPr>
      <w:r>
        <w:rPr>
          <w:color w:val="595959" w:themeColor="text1" w:themeTint="A6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</w:t>
      </w:r>
      <w:r>
        <w:rPr>
          <w:color w:val="595959" w:themeColor="text1" w:themeTint="A6"/>
          <w:sz w:val="20"/>
          <w:szCs w:val="20"/>
        </w:rPr>
        <w:tab/>
      </w:r>
      <w:r>
        <w:rPr>
          <w:color w:val="595959" w:themeColor="text1" w:themeTint="A6"/>
          <w:sz w:val="20"/>
          <w:szCs w:val="20"/>
        </w:rPr>
        <w:tab/>
      </w:r>
      <w:r>
        <w:rPr>
          <w:sz w:val="20"/>
          <w:szCs w:val="20"/>
        </w:rPr>
        <w:tab/>
      </w:r>
    </w:p>
    <w:p w14:paraId="4C3E0F68" w14:textId="77777777" w:rsidR="00D631FE" w:rsidRDefault="00D631FE">
      <w:pPr>
        <w:ind w:left="-540" w:right="-270"/>
        <w:jc w:val="right"/>
      </w:pPr>
    </w:p>
    <w:p w14:paraId="03E1E805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,</w:t>
      </w:r>
    </w:p>
    <w:p w14:paraId="0C8EB620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rincipal,</w:t>
      </w:r>
    </w:p>
    <w:p w14:paraId="59EDA6D7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ignan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harathi Institute of Technology</w:t>
      </w:r>
    </w:p>
    <w:p w14:paraId="0D266F4F" w14:textId="77777777" w:rsidR="00D631FE" w:rsidRDefault="00D31451">
      <w:pPr>
        <w:spacing w:after="4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shapu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Ghatkesar</w:t>
      </w:r>
    </w:p>
    <w:p w14:paraId="1688DE14" w14:textId="77777777" w:rsidR="00D631FE" w:rsidRDefault="00D631FE">
      <w:pPr>
        <w:spacing w:after="4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BC5778" w14:textId="77777777" w:rsidR="00D631FE" w:rsidRDefault="00D31451">
      <w:pPr>
        <w:spacing w:after="20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a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2020-06-19</w:t>
      </w:r>
    </w:p>
    <w:p w14:paraId="74233A6A" w14:textId="35E28B5A" w:rsidR="00D631FE" w:rsidRDefault="00D31451" w:rsidP="0007203D">
      <w:pPr>
        <w:spacing w:after="200" w:line="36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ubject: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dthsbdznjdrs</w:t>
      </w:r>
    </w:p>
    <w:p w14:paraId="0684F59D" w14:textId="77777777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gards,</w:t>
      </w:r>
    </w:p>
    <w:p w14:paraId="35CF3A50" w14:textId="4F08BF81" w:rsidR="00D631FE" w:rsidRDefault="00D31451">
      <w:pPr>
        <w:spacing w:after="40" w:line="240" w:lineRule="auto"/>
        <w:ind w:left="-539" w:right="-2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am </w:t>
      </w:r>
    </w:p>
    <w:p w14:paraId="69FCE454" w14:textId="77777777" w:rsidR="00D631FE" w:rsidRDefault="00D631FE">
      <w:pPr>
        <w:ind w:right="-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D05F7B" w14:textId="77777777" w:rsidR="00D631FE" w:rsidRDefault="00D631FE">
      <w:pPr>
        <w:ind w:right="-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EBB9EA" w14:textId="77777777" w:rsidR="00D631FE" w:rsidRDefault="00D631FE">
      <w:pPr>
        <w:ind w:right="-964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F4823BD" w14:textId="77777777" w:rsidR="00D631FE" w:rsidRDefault="00D631FE">
      <w:pPr>
        <w:ind w:right="-964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9012C8" w14:textId="77777777" w:rsidR="00D631FE" w:rsidRDefault="00D31451">
      <w:pPr>
        <w:ind w:right="-964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</w:t>
      </w:r>
    </w:p>
    <w:p w14:paraId="6B2D45B7" w14:textId="77777777" w:rsidR="00D631FE" w:rsidRDefault="00D631FE">
      <w:pPr>
        <w:ind w:left="-540" w:right="-270"/>
        <w:jc w:val="center"/>
        <w:rPr>
          <w:rFonts w:ascii="Times New Roman" w:eastAsia="Times New Roman" w:hAnsi="Times New Roman" w:cs="Times New Roman"/>
        </w:rPr>
      </w:pPr>
    </w:p>
    <w:sectPr w:rsidR="00D631FE">
      <w:pgSz w:w="12240" w:h="15840"/>
      <w:pgMar w:top="270" w:right="1440" w:bottom="90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trA0MzczN7UwMrRQ0lEKTi0uzszPAykwrAUAz7VEUSwAAAA="/>
  </w:docVars>
  <w:rsids>
    <w:rsidRoot w:val="00D631FE"/>
    <w:rsid w:val="0007203D"/>
    <w:rsid w:val="00D31451"/>
    <w:rsid w:val="00D631FE"/>
    <w:rsid w:val="1D8D1CA9"/>
    <w:rsid w:val="32482D18"/>
    <w:rsid w:val="35805768"/>
    <w:rsid w:val="5EB30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30FB"/>
  <w15:docId w15:val="{31B4E9B3-CECB-4CB4-88D8-933D38BDD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lang w:val="en-US" w:eastAsia="zh-CN" w:bidi="te-IN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3" w:qFormat="1"/>
    <w:lsdException w:name="heading 4" w:qFormat="1"/>
    <w:lsdException w:name="heading 5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Pr>
      <w:sz w:val="22"/>
      <w:szCs w:val="22"/>
      <w:lang w:val="en-I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gbth</dc:creator>
  <cp:lastModifiedBy>yasaswiraj madari</cp:lastModifiedBy>
  <cp:revision>3</cp:revision>
  <dcterms:created xsi:type="dcterms:W3CDTF">2020-05-14T15:57:00Z</dcterms:created>
  <dcterms:modified xsi:type="dcterms:W3CDTF">2020-06-18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